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98CA1" w14:textId="131D11D9" w:rsidR="009A70E3" w:rsidRDefault="009A70E3">
      <w:bookmarkStart w:id="0" w:name="_GoBack"/>
      <w:bookmarkEnd w:id="0"/>
      <w:r>
        <w:t>Mkdir Problem1</w:t>
      </w:r>
    </w:p>
    <w:p w14:paraId="5D4267DB" w14:textId="31678CBF" w:rsidR="009A70E3" w:rsidRDefault="009A70E3">
      <w:r>
        <w:t>Cd Problem1</w:t>
      </w:r>
    </w:p>
    <w:p w14:paraId="6C8F3E85" w14:textId="65D2EBAC" w:rsidR="009A70E3" w:rsidRPr="00D45995" w:rsidRDefault="009A70E3">
      <w:pPr>
        <w:rPr>
          <w:b/>
          <w:bCs/>
          <w:color w:val="FF0000"/>
        </w:rPr>
      </w:pPr>
      <w:r>
        <w:t>Mkdir Shell Script Group1 Group2</w:t>
      </w:r>
      <w:r w:rsidR="00D45995">
        <w:t xml:space="preserve">  </w:t>
      </w:r>
      <w:r w:rsidR="00D45995">
        <w:rPr>
          <w:b/>
          <w:bCs/>
          <w:color w:val="FF0000"/>
        </w:rPr>
        <w:t>(issues on this line)</w:t>
      </w:r>
    </w:p>
    <w:p w14:paraId="58F9AFF2" w14:textId="5ECD02FD" w:rsidR="009A70E3" w:rsidRDefault="009A70E3">
      <w:r>
        <w:t>Cd Shell Script</w:t>
      </w:r>
    </w:p>
    <w:p w14:paraId="79F88863" w14:textId="1DDA8BD1" w:rsidR="009A70E3" w:rsidRDefault="009A70E3">
      <w:r>
        <w:t>Touch install.</w:t>
      </w:r>
      <w:r w:rsidRPr="00C81EB7">
        <w:rPr>
          <w:noProof/>
        </w:rPr>
        <w:t>sh</w:t>
      </w:r>
      <w:r>
        <w:t xml:space="preserve"> remove.sh1 remove.sh2</w:t>
      </w:r>
      <w:r w:rsidR="00D45995">
        <w:t xml:space="preserve"> </w:t>
      </w:r>
      <w:r w:rsidR="00D45995" w:rsidRPr="00D45995">
        <w:rPr>
          <w:b/>
          <w:bCs/>
          <w:color w:val="FF0000"/>
        </w:rPr>
        <w:t>(might need to rethink this line</w:t>
      </w:r>
      <w:r w:rsidR="00D45995">
        <w:rPr>
          <w:b/>
          <w:bCs/>
          <w:color w:val="FF0000"/>
        </w:rPr>
        <w:t xml:space="preserve"> usage. When and how to use this line?)</w:t>
      </w:r>
    </w:p>
    <w:p w14:paraId="0A2E01AC" w14:textId="53205660" w:rsidR="009A70E3" w:rsidRDefault="009A70E3">
      <w:r>
        <w:t>Ls</w:t>
      </w:r>
    </w:p>
    <w:p w14:paraId="2FAF5308" w14:textId="382D4540" w:rsidR="009A70E3" w:rsidRDefault="009A70E3">
      <w:r>
        <w:t>Cd group1</w:t>
      </w:r>
    </w:p>
    <w:p w14:paraId="3BC67CFF" w14:textId="38379D79" w:rsidR="009A70E3" w:rsidRDefault="00CE2D37">
      <w:r>
        <w:t xml:space="preserve">Cat &gt; </w:t>
      </w:r>
      <w:r w:rsidR="00D45995">
        <w:t xml:space="preserve">sample.txt </w:t>
      </w:r>
      <w:r w:rsidR="00D45995" w:rsidRPr="00D45995">
        <w:rPr>
          <w:b/>
          <w:bCs/>
          <w:color w:val="FF0000"/>
        </w:rPr>
        <w:t>(???)</w:t>
      </w:r>
    </w:p>
    <w:p w14:paraId="6A373CBE" w14:textId="20C50BFE" w:rsidR="009A70E3" w:rsidRDefault="009A70E3">
      <w:r>
        <w:t xml:space="preserve">Chmod </w:t>
      </w:r>
      <w:r w:rsidR="00CE2D37">
        <w:t>751 -R sample.txt</w:t>
      </w:r>
    </w:p>
    <w:p w14:paraId="4269E032" w14:textId="1A02EE39" w:rsidR="00CE2D37" w:rsidRDefault="00CE2D37">
      <w:r>
        <w:t>Cat &gt; sample.txt</w:t>
      </w:r>
      <w:r w:rsidR="00472014">
        <w:t xml:space="preserve"> </w:t>
      </w:r>
      <w:r w:rsidR="00472014" w:rsidRPr="00D45995">
        <w:rPr>
          <w:b/>
          <w:bCs/>
          <w:color w:val="FF0000"/>
        </w:rPr>
        <w:t>(???)</w:t>
      </w:r>
    </w:p>
    <w:p w14:paraId="22737C3A" w14:textId="40A36504" w:rsidR="00CE2D37" w:rsidRDefault="00CE2D37">
      <w:r>
        <w:t>Chmod 777 -R sample.txt</w:t>
      </w:r>
      <w:r w:rsidR="00472014">
        <w:t xml:space="preserve"> </w:t>
      </w:r>
      <w:r w:rsidR="00472014" w:rsidRPr="00D45995">
        <w:rPr>
          <w:b/>
          <w:bCs/>
          <w:color w:val="FF0000"/>
        </w:rPr>
        <w:t>(???)</w:t>
      </w:r>
    </w:p>
    <w:p w14:paraId="51FA8618" w14:textId="12F72F52" w:rsidR="00CE2D37" w:rsidRDefault="00CE2D37"/>
    <w:p w14:paraId="2FDF2625" w14:textId="1EC72C9D" w:rsidR="00CE2D37" w:rsidRDefault="00CE2D37"/>
    <w:p w14:paraId="5A074E56" w14:textId="6749115C" w:rsidR="00CE2D37" w:rsidRDefault="00CE2D37">
      <w:r>
        <w:t xml:space="preserve">Here’s where I am with it just didn’t know how to zip the folder and submit it. </w:t>
      </w:r>
      <w:r w:rsidRPr="00C81EB7">
        <w:rPr>
          <w:noProof/>
        </w:rPr>
        <w:t>Also</w:t>
      </w:r>
      <w:r>
        <w:t xml:space="preserve"> need </w:t>
      </w:r>
      <w:r w:rsidRPr="00C81EB7">
        <w:rPr>
          <w:noProof/>
        </w:rPr>
        <w:t>to  know</w:t>
      </w:r>
      <w:r>
        <w:t xml:space="preserve"> how to create this paper in group two.</w:t>
      </w:r>
    </w:p>
    <w:sectPr w:rsidR="00CE2D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zQwMzewtDQ2NTNW0lEKTi0uzszPAykwqgUAohX7ySwAAAA="/>
  </w:docVars>
  <w:rsids>
    <w:rsidRoot w:val="009A70E3"/>
    <w:rsid w:val="00472014"/>
    <w:rsid w:val="009A70E3"/>
    <w:rsid w:val="00C81EB7"/>
    <w:rsid w:val="00CE2D37"/>
    <w:rsid w:val="00D4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3AB08"/>
  <w15:chartTrackingRefBased/>
  <w15:docId w15:val="{25A3ADEE-20FF-4AE7-B069-FD0432AC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sey, Korey (UMSL-Student)</dc:creator>
  <cp:keywords/>
  <dc:description/>
  <cp:lastModifiedBy>O S</cp:lastModifiedBy>
  <cp:revision>3</cp:revision>
  <dcterms:created xsi:type="dcterms:W3CDTF">2018-02-07T04:41:00Z</dcterms:created>
  <dcterms:modified xsi:type="dcterms:W3CDTF">2018-05-21T21:35:00Z</dcterms:modified>
</cp:coreProperties>
</file>